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15.pdf" ContentType="application/pdf"/>
  <Override PartName="/word/media/rId137.jpg" ContentType="image/jpeg"/>
  <Override PartName="/word/media/rId116.pdf" ContentType="application/pdf"/>
  <Override PartName="/word/media/rId117.pdf" ContentType="application/pdf"/>
  <Override PartName="/word/media/rId118.pdf" ContentType="application/pdf"/>
  <Override PartName="/word/media/rId119.pdf" ContentType="application/pdf"/>
  <Override PartName="/word/media/rId74.png" ContentType="image/png"/>
  <Override PartName="/word/media/rId76.png" ContentType="image/png"/>
  <Override PartName="/word/media/rId78.png" ContentType="image/png"/>
  <Override PartName="/word/media/rId80.png" ContentType="image/png"/>
  <Override PartName="/word/media/rId85.png" ContentType="image/png"/>
  <Override PartName="/word/media/rId90.png" ContentType="image/png"/>
  <Override PartName="/word/media/rId65.png" ContentType="image/png"/>
  <Override PartName="/word/media/rId95.png" ContentType="image/png"/>
  <Override PartName="/word/media/rId100.png" ContentType="image/png"/>
  <Override PartName="/word/media/rId105.png" ContentType="image/png"/>
  <Override PartName="/word/media/rId110.png" ContentType="image/png"/>
  <Override PartName="/word/media/rId67.png" ContentType="image/png"/>
  <Override PartName="/word/media/rId70.png" ContentType="image/png"/>
  <Override PartName="/word/media/rId72.png" ContentType="image/png"/>
  <Override PartName="/word/media/rId125.jpg" ContentType="image/jpeg"/>
  <Override PartName="/word/media/rId126.jpg" ContentType="image/jpeg"/>
  <Override PartName="/word/media/rId124.jpg" ContentType="image/jpeg"/>
  <Override PartName="/word/media/rId138.jpg" ContentType="image/jpeg"/>
  <Override PartName="/word/media/rId139.jpg" ContentType="image/jpeg"/>
  <Override PartName="/word/media/rId121.jpg" ContentType="image/jpeg"/>
  <Override PartName="/word/media/rId127.jpg" ContentType="image/jpeg"/>
  <Override PartName="/word/media/rId122.jpg" ContentType="image/jpeg"/>
  <Override PartName="/word/media/rId123.jpg" ContentType="image/jpeg"/>
  <Override PartName="/word/media/rId120.jpg" ContentType="image/jpeg"/>
  <Override PartName="/word/media/rId128.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4.jpg" ContentType="image/jpeg"/>
  <Override PartName="/word/media/rId1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20-04-18</w:t>
      </w:r>
    </w:p>
    <w:p>
      <w:pPr>
        <w:pStyle w:val="Heading1"/>
      </w:pPr>
      <w:bookmarkStart w:id="20" w:name="problema-de-investigació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ó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í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ó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ón-artí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ó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ó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ó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í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marco-teórico"/>
      <w:r>
        <w:t xml:space="preserve">Marco teórico</w:t>
      </w:r>
      <w:bookmarkEnd w:id="37"/>
    </w:p>
    <w:p>
      <w:pPr>
        <w:pStyle w:val="Heading2"/>
      </w:pPr>
      <w:bookmarkStart w:id="38" w:name="contexto-de-la-investigación"/>
      <w:r>
        <w:t xml:space="preserve">Contexto de la investigación</w:t>
      </w:r>
      <w:bookmarkEnd w:id="3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39" w:name="geometría-fractal"/>
      <w:r>
        <w:t xml:space="preserve">Geometría fractal</w:t>
      </w:r>
      <w:bookmarkEnd w:id="3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3"/>
          <w:ilvl w:val="0"/>
        </w:numPr>
      </w:pPr>
      <w:r>
        <w:rPr>
          <w:b/>
        </w:rPr>
        <w:t xml:space="preserve">La Fractales naturales</w:t>
      </w:r>
    </w:p>
    <w:p>
      <w:pPr>
        <w:numPr>
          <w:numId w:val="1003"/>
          <w:ilvl w:val="0"/>
        </w:numPr>
      </w:pPr>
      <w:r>
        <w:rPr>
          <w:b/>
        </w:rPr>
        <w:t xml:space="preserve">La Fractales abstractos</w:t>
      </w:r>
    </w:p>
    <w:p>
      <w:pPr>
        <w:pStyle w:val="Heading2"/>
      </w:pPr>
      <w:bookmarkStart w:id="40" w:name="composición-plástica-tridimensional"/>
      <w:r>
        <w:t xml:space="preserve">Composición plástica tridimensional</w:t>
      </w:r>
      <w:bookmarkEnd w:id="4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4"/>
          <w:ilvl w:val="0"/>
        </w:numPr>
      </w:pPr>
      <w:r>
        <w:rPr>
          <w:b/>
        </w:rPr>
        <w:t xml:space="preserve">Variedad</w:t>
      </w:r>
    </w:p>
    <w:p>
      <w:pPr>
        <w:pStyle w:val="Compact"/>
        <w:numPr>
          <w:numId w:val="1004"/>
          <w:ilvl w:val="0"/>
        </w:numPr>
      </w:pPr>
      <w:r>
        <w:rPr>
          <w:b/>
        </w:rPr>
        <w:t xml:space="preserve">Unidad</w:t>
      </w:r>
    </w:p>
    <w:p>
      <w:pPr>
        <w:pStyle w:val="Compact"/>
        <w:numPr>
          <w:numId w:val="1004"/>
          <w:ilvl w:val="0"/>
        </w:numPr>
      </w:pPr>
      <w:r>
        <w:rPr>
          <w:b/>
        </w:rPr>
        <w:t xml:space="preserve">Ritmo</w:t>
      </w:r>
    </w:p>
    <w:p>
      <w:pPr>
        <w:pStyle w:val="Compact"/>
        <w:numPr>
          <w:numId w:val="1004"/>
          <w:ilvl w:val="0"/>
        </w:numPr>
      </w:pPr>
      <w:r>
        <w:rPr>
          <w:b/>
        </w:rPr>
        <w:t xml:space="preserve">Equilibrio</w:t>
      </w:r>
    </w:p>
    <w:p>
      <w:pPr>
        <w:pStyle w:val="Compact"/>
        <w:numPr>
          <w:numId w:val="1004"/>
          <w:ilvl w:val="0"/>
        </w:numPr>
      </w:pPr>
      <w:r>
        <w:rPr>
          <w:b/>
        </w:rPr>
        <w:t xml:space="preserve">Énfasis</w:t>
      </w:r>
    </w:p>
    <w:p>
      <w:pPr>
        <w:pStyle w:val="Heading1"/>
      </w:pPr>
      <w:bookmarkStart w:id="41" w:name="ww"/>
      <w:r>
        <w:t xml:space="preserve">Metodología</w:t>
      </w:r>
      <w:bookmarkEnd w:id="41"/>
    </w:p>
    <w:p>
      <w:pPr>
        <w:pStyle w:val="Heading2"/>
      </w:pPr>
      <w:bookmarkStart w:id="42" w:name="hipótesis"/>
      <w:r>
        <w:t xml:space="preserve">Hipótesis</w:t>
      </w:r>
      <w:bookmarkEnd w:id="42"/>
    </w:p>
    <w:p>
      <w:pPr>
        <w:pStyle w:val="Heading3"/>
      </w:pPr>
      <w:bookmarkStart w:id="43" w:name="hipótesis-principal"/>
      <w:r>
        <w:t xml:space="preserve">Hipótesis principal</w:t>
      </w:r>
      <w:bookmarkEnd w:id="4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44" w:name="hipótesis-específicas"/>
      <w:r>
        <w:t xml:space="preserve">Hipótesis específicas</w:t>
      </w:r>
      <w:bookmarkEnd w:id="44"/>
    </w:p>
    <w:p>
      <w:pPr>
        <w:numPr>
          <w:numId w:val="1005"/>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5"/>
          <w:ilvl w:val="0"/>
        </w:numPr>
      </w:pPr>
      <w:r>
        <w:t xml:space="preserve">La aplicación de la geometría fractal mejora positivamente la unidad en la composición</w:t>
      </w:r>
      <w:r>
        <w:t xml:space="preserve"> </w:t>
      </w:r>
      <w:r>
        <w:t xml:space="preserve">plástica tridimensional de los estudiantes.</w:t>
      </w:r>
    </w:p>
    <w:p>
      <w:pPr>
        <w:numPr>
          <w:numId w:val="1005"/>
          <w:ilvl w:val="0"/>
        </w:numPr>
      </w:pPr>
      <w:r>
        <w:t xml:space="preserve">La aplicación de la geometría fractal mejora significantemente el ritmo en la composición</w:t>
      </w:r>
      <w:r>
        <w:t xml:space="preserve"> </w:t>
      </w:r>
      <w:r>
        <w:t xml:space="preserve">plástica tridimensional de los estudiantes.</w:t>
      </w:r>
    </w:p>
    <w:p>
      <w:pPr>
        <w:numPr>
          <w:numId w:val="1005"/>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5"/>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45" w:name="variables"/>
      <w:r>
        <w:t xml:space="preserve">Variables</w:t>
      </w:r>
      <w:bookmarkEnd w:id="45"/>
    </w:p>
    <w:p>
      <w:pPr>
        <w:pStyle w:val="Heading2"/>
      </w:pPr>
      <w:bookmarkStart w:id="46" w:name="operacionalización-de-variables"/>
      <w:r>
        <w:t xml:space="preserve">Operacionalización de variables</w:t>
      </w:r>
      <w:bookmarkEnd w:id="46"/>
    </w:p>
    <w:p>
      <w:pPr>
        <w:pStyle w:val="Heading3"/>
      </w:pPr>
      <w:bookmarkStart w:id="47" w:name="definición-conceptual-de-variables"/>
      <w:r>
        <w:t xml:space="preserve">Definición conceptual de variables</w:t>
      </w:r>
      <w:bookmarkEnd w:id="47"/>
    </w:p>
    <w:p>
      <w:pPr>
        <w:numPr>
          <w:numId w:val="1006"/>
          <w:ilvl w:val="0"/>
        </w:numPr>
      </w:pPr>
      <w:r>
        <w:rPr>
          <w:b/>
        </w:rPr>
        <w:t xml:space="preserve">Variable Independiente</w:t>
      </w:r>
      <w:r>
        <w:t xml:space="preserve"> </w:t>
      </w:r>
      <w:r>
        <w:t xml:space="preserve">(Geometría fractal)</w:t>
      </w:r>
    </w:p>
    <w:p>
      <w:pPr>
        <w:numPr>
          <w:numId w:val="1006"/>
          <w:ilvl w:val="0"/>
        </w:numPr>
      </w:pPr>
      <w:r>
        <w:rPr>
          <w:b/>
        </w:rPr>
        <w:t xml:space="preserve">Variable Dependiente</w:t>
      </w:r>
      <w:r>
        <w:t xml:space="preserve"> </w:t>
      </w:r>
      <w:r>
        <w:t xml:space="preserve">(Composición plástica tridimensional)</w:t>
      </w:r>
    </w:p>
    <w:p>
      <w:pPr>
        <w:numPr>
          <w:numId w:val="1006"/>
          <w:ilvl w:val="0"/>
        </w:numPr>
      </w:pPr>
      <w:r>
        <w:rPr>
          <w:b/>
        </w:rPr>
        <w:t xml:space="preserve">Variable Interviniente</w:t>
      </w:r>
      <w:r>
        <w:t xml:space="preserve"> </w:t>
      </w:r>
      <w:r>
        <w:t xml:space="preserve">(Aptitud artística y contexto social)</w:t>
      </w:r>
    </w:p>
    <w:p>
      <w:pPr>
        <w:pStyle w:val="Heading3"/>
      </w:pPr>
      <w:bookmarkStart w:id="48" w:name="operacionalización-de-variables-1"/>
      <w:r>
        <w:t xml:space="preserve">Operacionalización de variables</w:t>
      </w:r>
      <w:bookmarkEnd w:id="48"/>
    </w:p>
    <w:p>
      <w:pPr>
        <w:pStyle w:val="Compact"/>
        <w:numPr>
          <w:numId w:val="1007"/>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7"/>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49" w:name="metodología"/>
      <w:r>
        <w:t xml:space="preserve">Metodología</w:t>
      </w:r>
      <w:bookmarkEnd w:id="49"/>
    </w:p>
    <w:p>
      <w:pPr>
        <w:pStyle w:val="Heading3"/>
      </w:pPr>
      <w:bookmarkStart w:id="50" w:name="tipo-de-estudio"/>
      <w:r>
        <w:t xml:space="preserve">Tipo de estudio</w:t>
      </w:r>
      <w:bookmarkEnd w:id="5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51" w:name="diseño"/>
      <w:r>
        <w:t xml:space="preserve">Diseño</w:t>
      </w:r>
      <w:bookmarkEnd w:id="5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52" w:name="métodos-de-investigación"/>
      <w:r>
        <w:t xml:space="preserve">Métodos de investigación</w:t>
      </w:r>
      <w:bookmarkEnd w:id="52"/>
    </w:p>
    <w:p>
      <w:pPr>
        <w:numPr>
          <w:numId w:val="1008"/>
          <w:ilvl w:val="0"/>
        </w:numPr>
      </w:pPr>
      <w:r>
        <w:t xml:space="preserve">Método experimental</w:t>
      </w:r>
    </w:p>
    <w:p>
      <w:pPr>
        <w:numPr>
          <w:numId w:val="1008"/>
          <w:ilvl w:val="0"/>
        </w:numPr>
      </w:pPr>
      <w:r>
        <w:t xml:space="preserve">Método hipotético deductivo</w:t>
      </w:r>
    </w:p>
    <w:p>
      <w:pPr>
        <w:numPr>
          <w:numId w:val="1008"/>
          <w:ilvl w:val="0"/>
        </w:numPr>
      </w:pPr>
      <w:r>
        <w:t xml:space="preserve">Método analítico</w:t>
      </w:r>
    </w:p>
    <w:p>
      <w:pPr>
        <w:numPr>
          <w:numId w:val="1008"/>
          <w:ilvl w:val="0"/>
        </w:numPr>
      </w:pPr>
      <w:r>
        <w:t xml:space="preserve">Método estadístico</w:t>
      </w:r>
    </w:p>
    <w:p>
      <w:pPr>
        <w:pStyle w:val="Heading2"/>
      </w:pPr>
      <w:bookmarkStart w:id="53" w:name="población-y-muestra"/>
      <w:r>
        <w:t xml:space="preserve">Población y muestra</w:t>
      </w:r>
      <w:bookmarkEnd w:id="53"/>
    </w:p>
    <w:p>
      <w:pPr>
        <w:numPr>
          <w:numId w:val="1009"/>
          <w:ilvl w:val="0"/>
        </w:numPr>
      </w:pPr>
      <w:r>
        <w:rPr>
          <w:b/>
        </w:rPr>
        <w:t xml:space="preserve">Población</w:t>
      </w:r>
      <w:r>
        <w:t xml:space="preserve">: 1080 estudiantes de la EF IC matriculados en el ciclo impar 2019</w:t>
      </w:r>
    </w:p>
    <w:p>
      <w:pPr>
        <w:numPr>
          <w:numId w:val="1009"/>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09"/>
          <w:ilvl w:val="0"/>
        </w:numPr>
      </w:pPr>
      <w:r>
        <w:rPr>
          <w:b/>
        </w:rPr>
        <w:t xml:space="preserve">Muestreo</w:t>
      </w:r>
      <w:r>
        <w:t xml:space="preserve">: No probabilístico e intencional</w:t>
      </w:r>
    </w:p>
    <w:p>
      <w:pPr>
        <w:pStyle w:val="Heading2"/>
      </w:pPr>
      <w:bookmarkStart w:id="54" w:name="técnicas-e-instrumentos-de-recolección-de-datos"/>
      <w:r>
        <w:t xml:space="preserve">Técnicas e instrumentos de recolección de datos</w:t>
      </w:r>
      <w:bookmarkEnd w:id="54"/>
    </w:p>
    <w:p>
      <w:pPr>
        <w:pStyle w:val="Heading3"/>
      </w:pPr>
      <w:bookmarkStart w:id="55" w:name="técnicas"/>
      <w:r>
        <w:t xml:space="preserve">Técnicas</w:t>
      </w:r>
      <w:bookmarkEnd w:id="55"/>
    </w:p>
    <w:p>
      <w:pPr>
        <w:numPr>
          <w:numId w:val="1010"/>
          <w:ilvl w:val="0"/>
        </w:numPr>
      </w:pPr>
      <w:r>
        <w:t xml:space="preserve">La observación</w:t>
      </w:r>
    </w:p>
    <w:p>
      <w:pPr>
        <w:numPr>
          <w:numId w:val="1010"/>
          <w:ilvl w:val="0"/>
        </w:numPr>
      </w:pPr>
      <w:r>
        <w:t xml:space="preserve">Experimentación</w:t>
      </w:r>
    </w:p>
    <w:p>
      <w:pPr>
        <w:numPr>
          <w:numId w:val="1010"/>
          <w:ilvl w:val="0"/>
        </w:numPr>
      </w:pPr>
      <w:r>
        <w:t xml:space="preserve">Prueba escrita</w:t>
      </w:r>
    </w:p>
    <w:p>
      <w:pPr>
        <w:pStyle w:val="Heading3"/>
      </w:pPr>
      <w:bookmarkStart w:id="56" w:name="instrumentos"/>
      <w:r>
        <w:t xml:space="preserve">Instrumentos</w:t>
      </w:r>
      <w:bookmarkEnd w:id="56"/>
    </w:p>
    <w:p>
      <w:pPr>
        <w:numPr>
          <w:numId w:val="1011"/>
          <w:ilvl w:val="0"/>
        </w:numPr>
      </w:pPr>
      <w:r>
        <w:t xml:space="preserve">La ficha de observación</w:t>
      </w:r>
    </w:p>
    <w:p>
      <w:pPr>
        <w:numPr>
          <w:numId w:val="1011"/>
          <w:ilvl w:val="0"/>
        </w:numPr>
      </w:pPr>
      <w:r>
        <w:t xml:space="preserve">La lista de cotejo</w:t>
      </w:r>
    </w:p>
    <w:p>
      <w:pPr>
        <w:numPr>
          <w:numId w:val="1011"/>
          <w:ilvl w:val="0"/>
        </w:numPr>
      </w:pPr>
      <w:r>
        <w:t xml:space="preserve">Prueba escrita</w:t>
      </w:r>
    </w:p>
    <w:p>
      <w:pPr>
        <w:numPr>
          <w:numId w:val="1011"/>
          <w:ilvl w:val="0"/>
        </w:numPr>
      </w:pPr>
      <w:r>
        <w:t xml:space="preserve">Ficha de opinión</w:t>
      </w:r>
    </w:p>
    <w:p>
      <w:pPr>
        <w:pStyle w:val="Heading4"/>
      </w:pPr>
      <w:bookmarkStart w:id="57" w:name="módulos-de-experimentación"/>
      <w:r>
        <w:t xml:space="preserve">Módulos de experimentación</w:t>
      </w:r>
      <w:bookmarkEnd w:id="57"/>
    </w:p>
    <w:p>
      <w:pPr>
        <w:numPr>
          <w:numId w:val="1012"/>
          <w:ilvl w:val="0"/>
        </w:numPr>
      </w:pPr>
      <w:r>
        <w:t xml:space="preserve">Los fractales naturales</w:t>
      </w:r>
    </w:p>
    <w:p>
      <w:pPr>
        <w:numPr>
          <w:numId w:val="1012"/>
          <w:ilvl w:val="0"/>
        </w:numPr>
      </w:pPr>
      <w:r>
        <w:t xml:space="preserve">Fractales abstractos</w:t>
      </w:r>
    </w:p>
    <w:p>
      <w:pPr>
        <w:numPr>
          <w:numId w:val="1012"/>
          <w:ilvl w:val="0"/>
        </w:numPr>
      </w:pPr>
      <w:r>
        <w:t xml:space="preserve">Fractales</w:t>
      </w:r>
    </w:p>
    <w:p>
      <w:pPr>
        <w:pStyle w:val="Heading3"/>
      </w:pPr>
      <w:bookmarkStart w:id="58" w:name="validación-y-confiabilidad-de-instrumentos"/>
      <w:r>
        <w:t xml:space="preserve">Validación y confiabilidad de instrumentos</w:t>
      </w:r>
      <w:bookmarkEnd w:id="58"/>
    </w:p>
    <w:p>
      <w:pPr>
        <w:pStyle w:val="Heading4"/>
      </w:pPr>
      <w:bookmarkStart w:id="59" w:name="validación-de-instrumentos"/>
      <w:r>
        <w:t xml:space="preserve">Validación de instrumentos</w:t>
      </w:r>
      <w:bookmarkEnd w:id="5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60" w:name="confiabilidad-de-instrumentos"/>
      <w:r>
        <w:t xml:space="preserve">Confiabilidad de instrumentos</w:t>
      </w:r>
      <w:bookmarkEnd w:id="6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61" w:name="métodos-de-análisis-de-datos"/>
      <w:r>
        <w:t xml:space="preserve">Métodos de análisis de datos</w:t>
      </w:r>
      <w:bookmarkEnd w:id="61"/>
    </w:p>
    <w:p>
      <w:pPr>
        <w:numPr>
          <w:numId w:val="1013"/>
          <w:ilvl w:val="0"/>
        </w:numPr>
      </w:pPr>
      <w:r>
        <w:rPr>
          <w:b/>
        </w:rPr>
        <w:t xml:space="preserve">Análisis descriptivo:</w:t>
      </w:r>
      <w:r>
        <w:rPr>
          <w:b/>
        </w:rPr>
        <w:t xml:space="preserve"> </w:t>
      </w:r>
      <w:r>
        <w:t xml:space="preserve"> </w:t>
      </w:r>
      <w:r>
        <w:t xml:space="preserve">Medidas de tendencia central, dispersión y asimetría</w:t>
      </w:r>
    </w:p>
    <w:p>
      <w:pPr>
        <w:numPr>
          <w:numId w:val="1013"/>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62" w:name="resultados-de-la-investigación"/>
      <w:r>
        <w:t xml:space="preserve">Resultados de la investigación</w:t>
      </w:r>
      <w:bookmarkEnd w:id="62"/>
    </w:p>
    <w:p>
      <w:pPr>
        <w:pStyle w:val="Heading2"/>
      </w:pPr>
      <w:bookmarkStart w:id="63" w:name="descriptivos"/>
      <w:r>
        <w:t xml:space="preserve">Descriptivos</w:t>
      </w:r>
      <w:bookmarkEnd w:id="63"/>
    </w:p>
    <w:p>
      <w:pPr>
        <w:pStyle w:val="Heading3"/>
      </w:pPr>
      <w:bookmarkStart w:id="64" w:name="descriptivo-opinión"/>
      <w:r>
        <w:t xml:space="preserve">Descriptivo opinión</w:t>
      </w:r>
      <w:bookmarkEnd w:id="64"/>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6" w:name="descriptivo-vi"/>
      <w:r>
        <w:t xml:space="preserve">Descriptivo (VI)</w:t>
      </w:r>
      <w:bookmarkEnd w:id="66"/>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5-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8" w:name="descriptivo-vd"/>
      <w:r>
        <w:t xml:space="preserve">Descriptivo (VD)</w:t>
      </w:r>
      <w:bookmarkEnd w:id="68"/>
    </w:p>
    <w:p>
      <w:pPr>
        <w:pStyle w:val="Heading4"/>
      </w:pPr>
      <w:bookmarkStart w:id="69" w:name="variedad"/>
      <w:r>
        <w:t xml:space="preserve">Variedad</w:t>
      </w:r>
      <w:bookmarkEnd w:id="69"/>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7-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71" w:name="unidad"/>
      <w:r>
        <w:t xml:space="preserve">Unidad</w:t>
      </w:r>
      <w:bookmarkEnd w:id="7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9-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73" w:name="ritmo"/>
      <w:r>
        <w:t xml:space="preserve">Ritmo</w:t>
      </w:r>
      <w:bookmarkEnd w:id="7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1-1.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75" w:name="equilibrio"/>
      <w:r>
        <w:t xml:space="preserve">Equilibrio</w:t>
      </w:r>
      <w:bookmarkEnd w:id="7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3-1.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77" w:name="énfasis"/>
      <w:r>
        <w:t xml:space="preserve">Énfasis</w:t>
      </w:r>
      <w:bookmarkEnd w:id="7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5-1.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79" w:name="composición-plástica-tridimensional-1"/>
      <w:r>
        <w:t xml:space="preserve">Composición plástica tridimensional</w:t>
      </w:r>
      <w:bookmarkEnd w:id="7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7-1.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81" w:name="prueba-de-hipó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81"/>
    </w:p>
    <w:p>
      <w:pPr>
        <w:pStyle w:val="Heading3"/>
      </w:pPr>
      <w:bookmarkStart w:id="82" w:name="primera-hipotesis"/>
      <w:r>
        <w:t xml:space="preserve">Primera hipotesis</w:t>
      </w:r>
      <w:bookmarkEnd w:id="82"/>
    </w:p>
    <w:p>
      <w:pPr>
        <w:pStyle w:val="Heading4"/>
      </w:pPr>
      <w:bookmarkStart w:id="83" w:name="prueba-de-homocedasticidad"/>
      <w:r>
        <w:t xml:space="preserve">Prueba de homocedasticidad</w:t>
      </w:r>
      <w:bookmarkEnd w:id="8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84" w:name="prueba-de-normalidad"/>
      <w:r>
        <w:t xml:space="preserve">Prueba de normalidad</w:t>
      </w:r>
      <w:bookmarkEnd w:id="8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22-1.png" id="0" name="Picture"/>
                    <pic:cNvPicPr>
                      <a:picLocks noChangeArrowheads="1" noChangeAspect="1"/>
                    </pic:cNvPicPr>
                  </pic:nvPicPr>
                  <pic:blipFill>
                    <a:blip r:embed="rId8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86" w:name="prueba-t-de-student-dos-muestras-relacionadas"/>
      <w:r>
        <w:t xml:space="preserve">Prueba T de Student dos muestras relacionadas</w:t>
      </w:r>
      <w:bookmarkEnd w:id="8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87" w:name="segunda-hipótesis"/>
      <w:r>
        <w:t xml:space="preserve">Segunda hipótesis</w:t>
      </w:r>
      <w:bookmarkEnd w:id="87"/>
    </w:p>
    <w:p>
      <w:pPr>
        <w:pStyle w:val="Heading4"/>
      </w:pPr>
      <w:bookmarkStart w:id="88" w:name="prueba-de-homocedasticidad-1"/>
      <w:r>
        <w:t xml:space="preserve">Prueba de homocedasticidad</w:t>
      </w:r>
      <w:bookmarkEnd w:id="8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89" w:name="prueba-de-normalidad-1"/>
      <w:r>
        <w:t xml:space="preserve">Prueba de normalidad</w:t>
      </w:r>
      <w:bookmarkEnd w:id="8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27-1.png" id="0" name="Picture"/>
                    <pic:cNvPicPr>
                      <a:picLocks noChangeArrowheads="1" noChangeAspect="1"/>
                    </pic:cNvPicPr>
                  </pic:nvPicPr>
                  <pic:blipFill>
                    <a:blip r:embed="rId9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1" w:name="prueba-t-de-student-dos-muestras-relacionadas-1"/>
      <w:r>
        <w:t xml:space="preserve">Prueba T de Student dos muestras relacionadas</w:t>
      </w:r>
      <w:bookmarkEnd w:id="9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92" w:name="tercera-hipótesis"/>
      <w:r>
        <w:t xml:space="preserve">Tercera hipótesis</w:t>
      </w:r>
      <w:bookmarkEnd w:id="92"/>
    </w:p>
    <w:p>
      <w:pPr>
        <w:pStyle w:val="Heading4"/>
      </w:pPr>
      <w:bookmarkStart w:id="93" w:name="prueba-de-homocedasticidad-2"/>
      <w:r>
        <w:t xml:space="preserve">Prueba de homocedasticidad</w:t>
      </w:r>
      <w:bookmarkEnd w:id="9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94" w:name="prueba-de-normalidad-2"/>
      <w:r>
        <w:t xml:space="preserve">Prueba de normalidad</w:t>
      </w:r>
      <w:bookmarkEnd w:id="9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32-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6" w:name="prueba-t-de-student-dos-muestras-relacionadas-2"/>
      <w:r>
        <w:t xml:space="preserve">Prueba T de Student dos muestras relacionadas</w:t>
      </w:r>
      <w:bookmarkEnd w:id="9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97" w:name="cuarta-hipótesis"/>
      <w:r>
        <w:t xml:space="preserve">Cuarta Hipótesis</w:t>
      </w:r>
      <w:bookmarkEnd w:id="97"/>
    </w:p>
    <w:p>
      <w:pPr>
        <w:pStyle w:val="Heading4"/>
      </w:pPr>
      <w:bookmarkStart w:id="98" w:name="prueba-de-homocedasticidad-3"/>
      <w:r>
        <w:t xml:space="preserve">Prueba de homocedasticidad</w:t>
      </w:r>
      <w:bookmarkEnd w:id="9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99" w:name="prueba-de-normalidad-3"/>
      <w:r>
        <w:t xml:space="preserve">Prueba de normalidad</w:t>
      </w:r>
      <w:bookmarkEnd w:id="9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37-1.png" id="0" name="Picture"/>
                    <pic:cNvPicPr>
                      <a:picLocks noChangeArrowheads="1" noChangeAspect="1"/>
                    </pic:cNvPicPr>
                  </pic:nvPicPr>
                  <pic:blipFill>
                    <a:blip r:embed="rId10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1" w:name="prueba-t-de-student-dos-muestras-relacionadas-3"/>
      <w:r>
        <w:t xml:space="preserve">Prueba T de Student dos muestras relacionadas</w:t>
      </w:r>
      <w:bookmarkEnd w:id="10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02" w:name="quinta-hipotesis"/>
      <w:r>
        <w:t xml:space="preserve">Quinta hipotesis</w:t>
      </w:r>
      <w:bookmarkEnd w:id="102"/>
    </w:p>
    <w:p>
      <w:pPr>
        <w:pStyle w:val="Heading4"/>
      </w:pPr>
      <w:bookmarkStart w:id="103" w:name="prueba-de-homocedasticidad-4"/>
      <w:r>
        <w:t xml:space="preserve">Prueba de homocedasticidad</w:t>
      </w:r>
      <w:bookmarkEnd w:id="10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04" w:name="prueba-de-normalidad-4"/>
      <w:r>
        <w:t xml:space="preserve">Prueba de normalidad</w:t>
      </w:r>
      <w:bookmarkEnd w:id="10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42-1.png" id="0" name="Picture"/>
                    <pic:cNvPicPr>
                      <a:picLocks noChangeArrowheads="1" noChangeAspect="1"/>
                    </pic:cNvPicPr>
                  </pic:nvPicPr>
                  <pic:blipFill>
                    <a:blip r:embed="rId10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6" w:name="prueba-t-de-student-dos-muestras-relacionadas-4"/>
      <w:r>
        <w:t xml:space="preserve">Prueba T de Student dos muestras relacionadas</w:t>
      </w:r>
      <w:bookmarkEnd w:id="10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07" w:name="hipotesis-general"/>
      <w:r>
        <w:t xml:space="preserve">Hipotesis general</w:t>
      </w:r>
      <w:bookmarkEnd w:id="107"/>
    </w:p>
    <w:p>
      <w:pPr>
        <w:pStyle w:val="Heading4"/>
      </w:pPr>
      <w:bookmarkStart w:id="108" w:name="prueba-de-homocedasticidad-5"/>
      <w:r>
        <w:t xml:space="preserve">Prueba de homocedasticidad</w:t>
      </w:r>
      <w:bookmarkEnd w:id="10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09" w:name="prueba-de-normalidad-5"/>
      <w:r>
        <w:t xml:space="preserve">Prueba de normalidad</w:t>
      </w:r>
      <w:bookmarkEnd w:id="10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47-1.png" id="0" name="Picture"/>
                    <pic:cNvPicPr>
                      <a:picLocks noChangeArrowheads="1" noChangeAspect="1"/>
                    </pic:cNvPicPr>
                  </pic:nvPicPr>
                  <pic:blipFill>
                    <a:blip r:embed="rId110"/>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11" w:name="cloncluciones-y-recomendaciones"/>
      <w:r>
        <w:t xml:space="preserve">Cloncluciones y recomendaciones</w:t>
      </w:r>
      <w:bookmarkEnd w:id="111"/>
    </w:p>
    <w:p>
      <w:pPr>
        <w:pStyle w:val="Heading2"/>
      </w:pPr>
      <w:bookmarkStart w:id="112" w:name="concluciones"/>
      <w:r>
        <w:t xml:space="preserve">Concluciones</w:t>
      </w:r>
      <w:bookmarkEnd w:id="11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14"/>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13" w:name="recomendaciones"/>
      <w:r>
        <w:t xml:space="preserve">Recomendaciones</w:t>
      </w:r>
      <w:bookmarkEnd w:id="11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15"/>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15"/>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15"/>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14" w:name="anexo"/>
      <w:r>
        <w:t xml:space="preserve">Anexo</w:t>
      </w:r>
      <w:bookmarkEnd w:id="11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12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12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12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13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13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13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13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13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13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140">
        <w:r>
          <w:rPr>
            <w:rStyle w:val="Hyperlink"/>
          </w:rPr>
          <w:t xml:space="preserve">https://fismarte.blogspot.com/</w:t>
        </w:r>
      </w:hyperlink>
    </w:p>
    <w:bookmarkStart w:id="152" w:name="refs"/>
    <w:bookmarkStart w:id="141" w:name="ref-nacional3"/>
    <w:p>
      <w:pPr>
        <w:pStyle w:val="Bibliography"/>
      </w:pPr>
      <w:r>
        <w:t xml:space="preserve">Anticona, José Luis Li Ning. 2018. “El Desnudo En El Arte Mochica, (Tesis de doctorado).” Universidad Nacional Mayor de San Marcos, Perú.</w:t>
      </w:r>
    </w:p>
    <w:bookmarkEnd w:id="141"/>
    <w:bookmarkStart w:id="142"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142"/>
    <w:bookmarkStart w:id="143"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143"/>
    <w:bookmarkStart w:id="144"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144"/>
    <w:bookmarkStart w:id="145"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145"/>
    <w:bookmarkStart w:id="146" w:name="ref-nacional1"/>
    <w:p>
      <w:pPr>
        <w:pStyle w:val="Bibliography"/>
      </w:pPr>
      <w:r>
        <w:t xml:space="preserve">Larrea Hernández, Manuel Eduardo. 2019. “La Cerámica Como Medio de Expresión En El Arte Contemporáneo, (Tesis de maestría).” Pontificia Universidad Católica, Perú.</w:t>
      </w:r>
    </w:p>
    <w:bookmarkEnd w:id="146"/>
    <w:bookmarkStart w:id="147"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147"/>
    <w:bookmarkStart w:id="148"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148"/>
    <w:bookmarkStart w:id="149"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149"/>
    <w:bookmarkStart w:id="151"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150">
        <w:r>
          <w:rPr>
            <w:rStyle w:val="Hyperlink"/>
          </w:rPr>
          <w:t xml:space="preserve">https://books.google.com.pe/books?id=LsG-cQAACAAJ</w:t>
        </w:r>
      </w:hyperlink>
      <w:r>
        <w:t xml:space="preserve">.</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15" Target="media/rId115.pdf" /><Relationship Type="http://schemas.openxmlformats.org/officeDocument/2006/relationships/image" Id="rId137" Target="media/rId137.jpg" /><Relationship Type="http://schemas.openxmlformats.org/officeDocument/2006/relationships/image" Id="rId116" Target="media/rId116.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20-04-19T03:01:39Z</dcterms:created>
  <dcterms:modified xsi:type="dcterms:W3CDTF">2020-04-19T03:01:39Z</dcterms:modified>
</cp:coreProperties>
</file>